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-жертва»</w:t>
      </w:r>
    </w:p>
    <w:p>
      <w:pPr>
        <w:pStyle w:val="Author"/>
      </w:pPr>
      <w:r>
        <w:t xml:space="preserve">Левкович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Научиться строить модели «хищник-жертва» на примере модели Лотки-Вольтерры.</w:t>
      </w:r>
    </w:p>
    <w:p>
      <w:pPr>
        <w:numPr>
          <w:ilvl w:val="0"/>
          <w:numId w:val="1001"/>
        </w:numPr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.</w:t>
      </w:r>
    </w:p>
    <w:p>
      <w:pPr>
        <w:numPr>
          <w:ilvl w:val="0"/>
          <w:numId w:val="1001"/>
        </w:numPr>
      </w:pPr>
      <w:r>
        <w:t xml:space="preserve">Найти стационарное состояние системы</w:t>
      </w:r>
    </w:p>
    <w:bookmarkEnd w:id="20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4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. Найдите стационарное состояние системы.</w:t>
      </w:r>
    </w:p>
    <w:bookmarkEnd w:id="21"/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-жертва» —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 (по экспоненциальному закону)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y</m:t>
        </m:r>
        <m:r>
          <m:rPr>
            <m:sty m:val="p"/>
          </m:rPr>
          <m:t>)</m:t>
        </m:r>
      </m:oMath>
      <w:r>
        <w:t xml:space="preserve">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положение равновесия, не зависящее от времени решения). Если начальное состояние будет другим, то это приведет к периодическому колебанию численности как жертв, так и хищников, так что по прошествии некоторого времени система возвращается в начальное состояние.</w:t>
      </w:r>
      <w:r>
        <w:t xml:space="preserve"> </w:t>
      </w:r>
      <w:r>
        <w:t xml:space="preserve">Стационарное состояние системы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pStyle w:val="BodyText"/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</w:t>
      </w:r>
      <w:r>
        <w:t xml:space="preserve"> </w:t>
      </w:r>
      <w:r>
        <w:t xml:space="preserve">противофазе.</w:t>
      </w:r>
    </w:p>
    <w:bookmarkEnd w:id="22"/>
    <w:bookmarkStart w:id="27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График колебаний изменеия числа популяции хищников и жертв (рис. 1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4673600" cy="3149600"/>
            <wp:effectExtent b="0" l="0" r="0" t="0"/>
            <wp:docPr descr="График колебаний изменеия числа популяции хищников и жертв" title="" id="1" name="Picture"/>
            <a:graphic>
              <a:graphicData uri="http://schemas.openxmlformats.org/drawingml/2006/picture">
                <pic:pic>
                  <pic:nvPicPr>
                    <pic:cNvPr descr="image/коллебания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колебаний изменеия числа популяции хищников и жертв</w:t>
      </w:r>
    </w:p>
    <w:p>
      <w:pPr>
        <w:pStyle w:val="BodyText"/>
      </w:pPr>
      <w:r>
        <w:t xml:space="preserve">Зависимость изменения численности хищников от изменения численности жертв с начальными значениями</w:t>
      </w:r>
      <w:r>
        <w:t xml:space="preserve"> </w:t>
      </w:r>
      <m:oMath>
        <m:r>
          <m:t>у</m:t>
        </m:r>
      </m:oMath>
      <w:r>
        <w:t xml:space="preserve">=20,</w:t>
      </w:r>
      <w:r>
        <w:t xml:space="preserve"> </w:t>
      </w:r>
      <m:oMath>
        <m:r>
          <m:t>х</m:t>
        </m:r>
      </m:oMath>
      <w:r>
        <w:t xml:space="preserve">=7. (рис. 2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4978400" cy="3530600"/>
            <wp:effectExtent b="0" l="0" r="0" t="0"/>
            <wp:docPr descr="Зависимость изменения численности хищников от изменения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зависимость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висимость изменения численности хищников от изменения численности жертв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Познакомился с моделью «хищник-жертва» на примере простейшей модели взаимодействия - модели Лотки-Вольтерры.</w:t>
      </w:r>
    </w:p>
    <w:p>
      <w:pPr>
        <w:numPr>
          <w:ilvl w:val="0"/>
          <w:numId w:val="1002"/>
        </w:numPr>
      </w:pPr>
      <w:r>
        <w:t xml:space="preserve">Построил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</w:pPr>
      <w:r>
        <w:t xml:space="preserve">Нашёл стационарное состояние системы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евкович Константин Анатольевич</dc:creator>
  <dc:language>ru-RU</dc:language>
  <cp:keywords/>
  <dcterms:created xsi:type="dcterms:W3CDTF">2021-03-13T14:18:17Z</dcterms:created>
  <dcterms:modified xsi:type="dcterms:W3CDTF">2021-03-13T14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«хищник-жертва»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